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Seoul,</w:t>
      </w:r>
      <w:r>
        <w:t xml:space="preserve"> </w:t>
      </w:r>
      <w:r>
        <w:t xml:space="preserve">South</w:t>
      </w:r>
      <w:r>
        <w:t xml:space="preserve"> </w:t>
      </w:r>
      <w:r>
        <w:t xml:space="preserve">Korea</w:t>
      </w:r>
    </w:p>
    <w:bookmarkStart w:id="25" w:name="X666598a5b83cc27abfa511a1c4392111c22c44b"/>
    <w:p>
      <w:pPr>
        <w:pStyle w:val="Heading1"/>
      </w:pPr>
      <w:r>
        <w:t xml:space="preserve">Cover Letter for Business Consultant Position in South Korea, Seoul</w:t>
      </w:r>
    </w:p>
    <w:p>
      <w:pPr>
        <w:pStyle w:val="FirstParagraph"/>
      </w:pPr>
      <w:r>
        <w:t xml:space="preserve">Dear [Hiring Manager's Name or "Recruitment Team"],</w:t>
      </w:r>
    </w:p>
    <w:p>
      <w:pPr>
        <w:pStyle w:val="BodyText"/>
      </w:pPr>
      <w:r>
        <w:t xml:space="preserve">I am writing to express my enthusiasm for the Business Consultant position at [Company Name] in Seoul, South Korea. As a seasoned professional with over [X years] of experience in strategic business development and consulting, I am confident that my expertise aligns perfectly with the dynamic needs of South Korea's evolving market. My background in navigating complex business landscapes, combined with a deep understanding of Korean corporate culture and economic trends, positions me to contribute meaningfully to your organization’s goals in Seoul and beyond.</w:t>
      </w:r>
    </w:p>
    <w:bookmarkStart w:id="20" w:name="Xf829f10b2e55d0dfc4d174393a01eddf64928f8"/>
    <w:p>
      <w:pPr>
        <w:pStyle w:val="Heading2"/>
      </w:pPr>
      <w:r>
        <w:t xml:space="preserve">Why South Korea? A Strategic Hub for Business Innovation</w:t>
      </w:r>
    </w:p>
    <w:p>
      <w:pPr>
        <w:pStyle w:val="FirstParagraph"/>
      </w:pPr>
      <w:r>
        <w:t xml:space="preserve">South Korea, particularly Seoul, stands as a global leader in technology, manufacturing, and innovation. As a Business Consultant with a focus on international markets, I have always been drawn to the unique challenges and opportunities this region presents. Seoul’s blend of traditional Korean values and cutting-edge advancements creates an environment where strategic thinking is critical to success. My decision to pursue this role stems from a desire to leverage my skills in a city that embodies the future of business innovation.</w:t>
      </w:r>
    </w:p>
    <w:p>
      <w:pPr>
        <w:pStyle w:val="BodyText"/>
      </w:pPr>
      <w:r>
        <w:t xml:space="preserve">Having worked with clients across Asia, I have developed a nuanced understanding of South Korea’s business practices. From navigating the intricacies of Korean chaebol structures to analyzing market trends in sectors like semiconductors, automotive, and fintech, I am well-versed in the factors that drive success here. This experience has taught me to balance analytical rigor with cultural sensitivity—a skill set I believe is essential for any Business Consultant operating in Seoul.</w:t>
      </w:r>
    </w:p>
    <w:bookmarkEnd w:id="20"/>
    <w:bookmarkStart w:id="21" w:name="my-expertise-as-a-business-consultant"/>
    <w:p>
      <w:pPr>
        <w:pStyle w:val="Heading2"/>
      </w:pPr>
      <w:r>
        <w:t xml:space="preserve">My Expertise as a Business Consultant</w:t>
      </w:r>
    </w:p>
    <w:p>
      <w:pPr>
        <w:pStyle w:val="FirstParagraph"/>
      </w:pPr>
      <w:r>
        <w:t xml:space="preserve">As a Business Consultant, my career has been defined by my ability to transform challenges into opportunities. Whether it’s optimizing operational efficiency, developing market entry strategies, or fostering innovation, I bring a client-centric approach rooted in data-driven decision-making. For example, in my previous role at [Previous Company], I led a project that helped a multinational firm expand its operations into Southeast Asia by addressing regulatory hurdles and local consumer preferences. The success of this initiative not only strengthened the client’s market position but also reinforced my belief in the power of tailored consulting solutions.</w:t>
      </w:r>
    </w:p>
    <w:p>
      <w:pPr>
        <w:pStyle w:val="BodyText"/>
      </w:pPr>
      <w:r>
        <w:t xml:space="preserve">In South Korea, where competition is fierce and expectations are high, my expertise in strategic planning and execution would be an asset. I am particularly skilled in conducting SWOT analyses, identifying growth opportunities, and implementing scalable solutions that align with both short-term objectives and long-term vision. My ability to communicate complex ideas clearly—whether through presentations or written reports—ensures that stakeholders at all levels can engage with the strategy effectively.</w:t>
      </w:r>
    </w:p>
    <w:bookmarkEnd w:id="21"/>
    <w:bookmarkStart w:id="22" w:name="understanding-the-south-korean-market"/>
    <w:p>
      <w:pPr>
        <w:pStyle w:val="Heading2"/>
      </w:pPr>
      <w:r>
        <w:t xml:space="preserve">Understanding the South Korean Market</w:t>
      </w:r>
    </w:p>
    <w:p>
      <w:pPr>
        <w:pStyle w:val="FirstParagraph"/>
      </w:pPr>
      <w:r>
        <w:t xml:space="preserve">Seoul’s business environment is as fast-paced as it is culturally rich. To thrive here, a Business Consultant must not only understand economic indicators but also appreciate the nuances of Korean workplace dynamics, such as hierarchical structures and relationship-building (jeong). My time spent in South Korea during [specific project or internship, if applicable] allowed me to immerse myself in these practices and build connections with local professionals. This firsthand experience has given me insights into how to adapt global strategies to fit the Korean context without compromising innovation.</w:t>
      </w:r>
    </w:p>
    <w:p>
      <w:pPr>
        <w:pStyle w:val="BodyText"/>
      </w:pPr>
      <w:r>
        <w:t xml:space="preserve">Moreover, I am deeply aware of the challenges faced by businesses in Seoul today. From navigating stringent regulations to addressing labor shortages in key industries, the demands on consultants are ever-evolving. My approach is to remain agile and proactive, ensuring that solutions are not only effective but also sustainable. For instance, I recently advised a tech startup on leveraging government incentives for R&amp;D in South Korea, which helped them secure critical funding and accelerate their product launch.</w:t>
      </w:r>
    </w:p>
    <w:bookmarkEnd w:id="22"/>
    <w:bookmarkStart w:id="23" w:name="why-company-name"/>
    <w:p>
      <w:pPr>
        <w:pStyle w:val="Heading2"/>
      </w:pPr>
      <w:r>
        <w:t xml:space="preserve">Why [Company Name]?</w:t>
      </w:r>
    </w:p>
    <w:p>
      <w:pPr>
        <w:pStyle w:val="FirstParagraph"/>
      </w:pPr>
      <w:r>
        <w:t xml:space="preserve">[Company Name]’s reputation as a pioneer in [specific industry or service area] has long impressed me. Your commitment to [mention a specific value or project, e.g., "digital transformation" or "sustainable growth"] resonates with my own professional philosophy. I am particularly drawn to your work in [specific area related to the job], as it aligns with my goal of helping organizations adapt to global shifts while maintaining a strong local presence.</w:t>
      </w:r>
    </w:p>
    <w:p>
      <w:pPr>
        <w:pStyle w:val="BodyText"/>
      </w:pPr>
      <w:r>
        <w:t xml:space="preserve">What excites me most about this opportunity is the chance to contribute to South Korea’s economic landscape from within Seoul. The city’s role as a hub for innovation and trade makes it an ideal location for a Business Consultant who values both global and local perspectives. I am eager to collaborate with your team to develop strategies that not only meet current challenges but also anticipate future trends in this vibrant market.</w:t>
      </w:r>
    </w:p>
    <w:bookmarkEnd w:id="23"/>
    <w:bookmarkStart w:id="24" w:name="conclusion"/>
    <w:p>
      <w:pPr>
        <w:pStyle w:val="Heading2"/>
      </w:pPr>
      <w:r>
        <w:t xml:space="preserve">Conclusion</w:t>
      </w:r>
    </w:p>
    <w:p>
      <w:pPr>
        <w:pStyle w:val="FirstParagraph"/>
      </w:pPr>
      <w:r>
        <w:t xml:space="preserve">In conclusion, I am confident that my background as a Business Consultant, combined with my passion for South Korea’s dynamic business environment, makes me a strong candidate for this role. I am excited about the possibility of bringing my skills to [Company Name] and supporting your mission in Seoul. Thank you for considering my application. I would welcome the opportunity to discuss how I can contribute to your team’s success.</w:t>
      </w:r>
    </w:p>
    <w:p>
      <w:pPr>
        <w:pStyle w:val="BodyText"/>
      </w:pPr>
      <w:r>
        <w:t xml:space="preserve">Sincerely,</w:t>
      </w:r>
      <w:r>
        <w:br/>
      </w:r>
      <w:r>
        <w:t xml:space="preserve">[Your Full Name]</w:t>
      </w:r>
      <w:r>
        <w:br/>
      </w:r>
      <w:r>
        <w:t xml:space="preserve">[Your Contact Information: Phone, Email, LinkedIn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Seoul, South Korea</dc:title>
  <dc:creator/>
  <cp:keywords/>
  <dcterms:created xsi:type="dcterms:W3CDTF">2025-12-10T14:00:03Z</dcterms:created>
  <dcterms:modified xsi:type="dcterms:W3CDTF">2025-12-10T14:00:03Z</dcterms:modified>
</cp:coreProperties>
</file>

<file path=docProps/custom.xml><?xml version="1.0" encoding="utf-8"?>
<Properties xmlns="http://schemas.openxmlformats.org/officeDocument/2006/custom-properties" xmlns:vt="http://schemas.openxmlformats.org/officeDocument/2006/docPropsVTypes"/>
</file>